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ill Mockait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il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ckait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28 Whitehall Dr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gamer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14466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l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liam</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7/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